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468842A" w14:textId="5684968D" w:rsidR="00506757" w:rsidRDefault="00506757" w:rsidP="00506757">
      <w:pPr>
        <w:spacing w:after="0"/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Homework-9</w:t>
      </w:r>
    </w:p>
    <w:p w14:paraId="0126D25E" w14:textId="52CFAA6A" w:rsidR="00506757" w:rsidRPr="00506757" w:rsidRDefault="00506757" w:rsidP="00506757">
      <w:pPr>
        <w:pBdr>
          <w:bottom w:val="single" w:sz="4" w:space="1" w:color="auto"/>
        </w:pBdr>
        <w:spacing w:after="0"/>
        <w:jc w:val="center"/>
        <w:rPr>
          <w:sz w:val="28"/>
          <w:szCs w:val="28"/>
        </w:rPr>
      </w:pPr>
      <w:r w:rsidRPr="00506757">
        <w:rPr>
          <w:sz w:val="28"/>
          <w:szCs w:val="28"/>
        </w:rPr>
        <w:t>Devanshi Patel (UID: 504945601)</w:t>
      </w:r>
    </w:p>
    <w:p w14:paraId="4580BE8C" w14:textId="58A305EA" w:rsidR="00A97D9F" w:rsidRPr="00506757" w:rsidRDefault="00506757" w:rsidP="00506757">
      <w:pPr>
        <w:spacing w:after="0"/>
        <w:rPr>
          <w:b/>
          <w:sz w:val="32"/>
          <w:szCs w:val="32"/>
        </w:rPr>
      </w:pPr>
      <w:r w:rsidRPr="00506757">
        <w:rPr>
          <w:b/>
          <w:sz w:val="32"/>
          <w:szCs w:val="32"/>
        </w:rPr>
        <w:t>SVM</w:t>
      </w:r>
    </w:p>
    <w:p w14:paraId="753F5B17" w14:textId="02ED0F81" w:rsidR="003D651E" w:rsidRDefault="003D651E" w:rsidP="003D651E">
      <w:pPr>
        <w:spacing w:after="0"/>
      </w:pPr>
      <w:r>
        <w:t xml:space="preserve">The first plot is obtained when we plot Training accuracy and Testing accuracy for </w:t>
      </w:r>
      <w:r w:rsidR="0060472E">
        <w:t xml:space="preserve">digits data </w:t>
      </w:r>
      <w:r>
        <w:t>with lambda as 0.01, learning rate as 0.1 and 100 iterations.</w:t>
      </w:r>
    </w:p>
    <w:p w14:paraId="4499ADE8" w14:textId="372E31E7" w:rsidR="00506757" w:rsidRDefault="00506757" w:rsidP="00506757">
      <w:pPr>
        <w:spacing w:after="0"/>
      </w:pPr>
      <w:r>
        <w:t xml:space="preserve">The </w:t>
      </w:r>
      <w:r w:rsidR="00087F18">
        <w:t>second</w:t>
      </w:r>
      <w:r>
        <w:t xml:space="preserve"> plot is obtained when we plot Training </w:t>
      </w:r>
      <w:r w:rsidR="00087F18">
        <w:t>accuracy and</w:t>
      </w:r>
      <w:r>
        <w:t xml:space="preserve"> Testing accuracy with lambda as 0.1, learning rate as 0.01 and 1000 iterations.</w:t>
      </w:r>
    </w:p>
    <w:p w14:paraId="2446057E" w14:textId="1C0C58E3" w:rsidR="00087F18" w:rsidRDefault="003D651E" w:rsidP="00506757">
      <w:pPr>
        <w:spacing w:after="0"/>
      </w:pPr>
      <w:r>
        <w:t>Thus, from the plots it can be said that as we increase regularization parameter and decrease the learning rate, the difference in training and testing accuracy increases slightly.</w:t>
      </w:r>
      <w:r w:rsidR="0060472E">
        <w:t xml:space="preserve"> </w:t>
      </w:r>
      <w:bookmarkStart w:id="0" w:name="_GoBack"/>
      <w:bookmarkEnd w:id="0"/>
    </w:p>
    <w:p w14:paraId="0F919D52" w14:textId="04584300" w:rsidR="00087F18" w:rsidRDefault="00087F18" w:rsidP="00506757">
      <w:pPr>
        <w:spacing w:after="0"/>
      </w:pPr>
      <w:r>
        <w:rPr>
          <w:noProof/>
        </w:rPr>
        <w:drawing>
          <wp:inline distT="0" distB="0" distL="0" distR="0" wp14:anchorId="490F1C02" wp14:editId="29B35EEA">
            <wp:extent cx="5264858" cy="28194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svm2.pn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88027" cy="28318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877808" w14:textId="381490AA" w:rsidR="00506757" w:rsidRDefault="00506757" w:rsidP="00506757">
      <w:pPr>
        <w:spacing w:after="0"/>
      </w:pPr>
    </w:p>
    <w:p w14:paraId="07FEA7B9" w14:textId="58D2B4FD" w:rsidR="00506757" w:rsidRDefault="00506757" w:rsidP="00506757">
      <w:pPr>
        <w:spacing w:after="0"/>
      </w:pPr>
      <w:r>
        <w:rPr>
          <w:noProof/>
        </w:rPr>
        <w:drawing>
          <wp:inline distT="0" distB="0" distL="0" distR="0" wp14:anchorId="267630BE" wp14:editId="01BA443E">
            <wp:extent cx="5410200" cy="303013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vm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78649" cy="30684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0D57DF" w14:textId="77777777" w:rsidR="00B85734" w:rsidRDefault="00B85734" w:rsidP="00506757">
      <w:pPr>
        <w:spacing w:after="0"/>
      </w:pPr>
    </w:p>
    <w:p w14:paraId="2B6DF053" w14:textId="24C8E5BF" w:rsidR="00506757" w:rsidRDefault="00506757" w:rsidP="00B85734">
      <w:proofErr w:type="spellStart"/>
      <w:r w:rsidRPr="00C67B72">
        <w:rPr>
          <w:b/>
          <w:sz w:val="32"/>
          <w:szCs w:val="32"/>
        </w:rPr>
        <w:lastRenderedPageBreak/>
        <w:t>Adaboost</w:t>
      </w:r>
      <w:proofErr w:type="spellEnd"/>
    </w:p>
    <w:p w14:paraId="423DE9F4" w14:textId="6E07CF10" w:rsidR="00993B22" w:rsidRDefault="00B85734" w:rsidP="00993B22">
      <w:pPr>
        <w:spacing w:after="0"/>
      </w:pPr>
      <w:r>
        <w:t xml:space="preserve">The following plots are obtained when we plot Training accuracy and Testing accuracy for </w:t>
      </w:r>
      <w:r w:rsidR="0060472E">
        <w:t>digits data</w:t>
      </w:r>
      <w:r>
        <w:t xml:space="preserve"> with 50 and 200 iterations respectively.</w:t>
      </w:r>
    </w:p>
    <w:p w14:paraId="10694D88" w14:textId="768333CD" w:rsidR="00506757" w:rsidRDefault="007B08B3" w:rsidP="00506757">
      <w:pPr>
        <w:spacing w:after="0"/>
      </w:pPr>
      <w:r>
        <w:t xml:space="preserve">As seen from the plot, there is a </w:t>
      </w:r>
      <w:r w:rsidR="008B5E3D">
        <w:t>s</w:t>
      </w:r>
      <w:r>
        <w:t xml:space="preserve">pike in Testing accuracy in the initial iterations. Also, there is a big enough margin in the training and testing accuracy which proves that </w:t>
      </w:r>
      <w:proofErr w:type="spellStart"/>
      <w:r>
        <w:t>Adaboost</w:t>
      </w:r>
      <w:proofErr w:type="spellEnd"/>
      <w:r>
        <w:t xml:space="preserve"> never overfits.</w:t>
      </w:r>
    </w:p>
    <w:p w14:paraId="716F7741" w14:textId="7BBA79F3" w:rsidR="00506757" w:rsidRDefault="00506757" w:rsidP="00506757">
      <w:pPr>
        <w:spacing w:after="0"/>
      </w:pPr>
      <w:r>
        <w:rPr>
          <w:noProof/>
        </w:rPr>
        <w:drawing>
          <wp:inline distT="0" distB="0" distL="0" distR="0" wp14:anchorId="48AA38C0" wp14:editId="68E115D1">
            <wp:extent cx="5851525" cy="33528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adaboost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56279" cy="33555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E56B65" w14:textId="6B55CEF1" w:rsidR="00B85734" w:rsidRDefault="00B85734" w:rsidP="00506757">
      <w:pPr>
        <w:spacing w:after="0"/>
      </w:pPr>
    </w:p>
    <w:p w14:paraId="2965E2EF" w14:textId="013D324C" w:rsidR="00B85734" w:rsidRDefault="00B85734" w:rsidP="00506757">
      <w:pPr>
        <w:spacing w:after="0"/>
      </w:pPr>
      <w:r>
        <w:rPr>
          <w:noProof/>
        </w:rPr>
        <w:drawing>
          <wp:inline distT="0" distB="0" distL="0" distR="0" wp14:anchorId="23BF473B" wp14:editId="68CFACE4">
            <wp:extent cx="5850890" cy="32385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ada2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61906" cy="32445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B8573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1D7723E"/>
    <w:multiLevelType w:val="hybridMultilevel"/>
    <w:tmpl w:val="0D0CFD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ewMDU0tzS0NDM2M7BQ0lEKTi0uzszPAykwqgUAcL9sxiwAAAA="/>
  </w:docVars>
  <w:rsids>
    <w:rsidRoot w:val="001959C0"/>
    <w:rsid w:val="00087F18"/>
    <w:rsid w:val="001959C0"/>
    <w:rsid w:val="003D651E"/>
    <w:rsid w:val="00506757"/>
    <w:rsid w:val="0060472E"/>
    <w:rsid w:val="007B08B3"/>
    <w:rsid w:val="008B5E3D"/>
    <w:rsid w:val="00993B22"/>
    <w:rsid w:val="00A97D9F"/>
    <w:rsid w:val="00B85734"/>
    <w:rsid w:val="00C67B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EF40F6"/>
  <w15:chartTrackingRefBased/>
  <w15:docId w15:val="{44C8D54D-1C07-4E04-B460-4A50B63F2A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D651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2</Pages>
  <Words>133</Words>
  <Characters>76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vanshi Patel</dc:creator>
  <cp:keywords/>
  <dc:description/>
  <cp:lastModifiedBy>Devanshi Patel</cp:lastModifiedBy>
  <cp:revision>8</cp:revision>
  <dcterms:created xsi:type="dcterms:W3CDTF">2017-12-07T01:52:00Z</dcterms:created>
  <dcterms:modified xsi:type="dcterms:W3CDTF">2017-12-07T02:58:00Z</dcterms:modified>
</cp:coreProperties>
</file>